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Italy</w:t>
      </w:r>
      <w:r>
        <w:t xml:space="preserve"> </w:t>
      </w:r>
      <w:r>
        <w:t xml:space="preserve">Rome</w:t>
      </w:r>
    </w:p>
    <w:bookmarkStart w:id="20" w:name="X0d2db55b6a258f81e033246e168c21e9b4db629"/>
    <w:p>
      <w:pPr>
        <w:pStyle w:val="Heading1"/>
      </w:pPr>
      <w:r>
        <w:t xml:space="preserve">Personal Statement: A Passionate Data Scientist Embracing Opportunities in Italy Rome</w:t>
      </w:r>
    </w:p>
    <w:p>
      <w:pPr>
        <w:pStyle w:val="FirstParagraph"/>
      </w:pPr>
      <w:r>
        <w:t xml:space="preserve">As I prepare my application for a Data Scientist position within the vibrant innovation ecosystem of Italy Rome, I find myself reflecting on how deeply this journey aligns with both my professional aspirations and personal values. My career has been defined by transforming complex data into strategic insights, but it is the unique confluence of Rome's historical legacy and contemporary technological dynamism that compels me to seek my next chapter in this magnificent city. This</w:t>
      </w:r>
      <w:r>
        <w:t xml:space="preserve"> </w:t>
      </w:r>
      <w:r>
        <w:rPr>
          <w:iCs/>
          <w:i/>
        </w:rPr>
        <w:t xml:space="preserve">Personal Statement</w:t>
      </w:r>
      <w:r>
        <w:t xml:space="preserve"> </w:t>
      </w:r>
      <w:r>
        <w:t xml:space="preserve">articulates why I am not only equipped to excel as a</w:t>
      </w:r>
      <w:r>
        <w:t xml:space="preserve"> </w:t>
      </w:r>
      <w:r>
        <w:rPr>
          <w:iCs/>
          <w:i/>
        </w:rPr>
        <w:t xml:space="preserve">Data Scientist</w:t>
      </w:r>
      <w:r>
        <w:t xml:space="preserve"> </w:t>
      </w:r>
      <w:r>
        <w:t xml:space="preserve">but deeply motivated to contribute to Italy's evolving data-driven landscape while immersing myself in the cultural richness of Rome.</w:t>
      </w:r>
    </w:p>
    <w:p>
      <w:pPr>
        <w:pStyle w:val="BodyText"/>
      </w:pPr>
      <w:r>
        <w:t xml:space="preserve">The foundation of my approach stems from a robust academic background in Computational Statistics and Machine Learning, complemented by five years of hands-on experience across diverse industries including fintech, healthcare analytics, and urban sustainability. In my most recent role at a Berlin-based startup specializing in smart city solutions, I developed predictive models that optimized public transport routes for over 2 million daily commuters—a project directly relevant to Rome's own challenges with mobility and congestion. My work utilized Python (Pandas, Scikit-learn), SQL, and cloud platforms like AWS to build scalable solutions that reduced average commute times by 18% while cutting operational costs by 23%. Crucially, this experience taught me that data science is not merely about algorithms; it's about understanding human systems within their cultural context—a lesson I believe will be invaluable in Rome where centuries of urban planning shape modern challenges.</w:t>
      </w:r>
    </w:p>
    <w:p>
      <w:pPr>
        <w:pStyle w:val="BodyText"/>
      </w:pPr>
      <w:r>
        <w:t xml:space="preserve">What distinguishes my perspective as a Data Scientist is my deliberate emphasis on ethical data application and cross-cultural collaboration. Having worked with teams spanning 12 countries, I've learned that successful implementation requires sensitivity to local nuances—something particularly vital when operating in Italy Rome. For instance, during a project analyzing tourism patterns for Sicilian heritage sites, I discovered that data-driven recommendations must align with Italian cultural values around family gatherings and seasonal traditions. This insight led us to redesign our model to prioritize "quality time" metrics over sheer visitor numbers—a shift that increased community satisfaction by 37%. I am eager to apply this human-centered approach while working within Rome's unique blend of ancient urban fabric and cutting-edge tech incubators like the Rome Tech Hub, where data science intersects with art, history, and contemporary business.</w:t>
      </w:r>
    </w:p>
    <w:p>
      <w:pPr>
        <w:pStyle w:val="BodyText"/>
      </w:pPr>
      <w:r>
        <w:t xml:space="preserve">Italy Rome represents more than just a geographical location; it is the nexus where my professional purpose converges with profound personal inspiration. As a lifelong admirer of Italian Renaissance philosophy—the era when humanism first celebrated empirical observation—I find deep resonance in applying data science to solve real-world problems that enhance quality of life. Rome's legacy as a "City of Knowledge" (città della conoscenza) from the Roman academies through today's AI startups creates an environment where my work could genuinely contribute to preserving and innovating upon Italy's cultural heritage. I envision collaborating with institutions like Sapienza University or local municipalities to develop data tools that protect historical sites through predictive conservation models or optimize energy use in ancient structures while maintaining their authenticity—a project that marries my technical expertise with Rome's irreplaceable identity.</w:t>
      </w:r>
    </w:p>
    <w:p>
      <w:pPr>
        <w:pStyle w:val="BodyText"/>
      </w:pPr>
      <w:r>
        <w:t xml:space="preserve">My commitment to Italy is further solidified by my active pursuit of language and cultural integration. I have achieved B2 proficiency in Italian through intensive study over the past year, regularly engaging with Rome's culinary and artistic communities via local meetups. This isn't merely professional preparation—it reflects my genuine desire to become part of Rome's fabric. I've already begun connecting with data science groups such as Data Science Roma on Meetup, where I participated in workshops on applying NLP techniques to analyze historical Roman texts. These experiences have taught me that effective communication across cultures is non-negotiable for a</w:t>
      </w:r>
      <w:r>
        <w:t xml:space="preserve"> </w:t>
      </w:r>
      <w:r>
        <w:rPr>
          <w:iCs/>
          <w:i/>
        </w:rPr>
        <w:t xml:space="preserve">Data Scientist</w:t>
      </w:r>
      <w:r>
        <w:t xml:space="preserve"> </w:t>
      </w:r>
      <w:r>
        <w:t xml:space="preserve">in Italy, where stakeholders—from government officials to small business owners—expect clear explanations of technical concepts without jargon.</w:t>
      </w:r>
    </w:p>
    <w:p>
      <w:pPr>
        <w:pStyle w:val="BodyText"/>
      </w:pPr>
      <w:r>
        <w:t xml:space="preserve">Furthermore, I recognize that the role of a Data Scientist in Italy Rome demands adaptability within a rapidly evolving ecosystem. The Italian government's recent "National Digital Strategy" prioritizes AI investment across healthcare and infrastructure—a landscape where my experience in building HIPAA-compliant health analytics platforms could immediately add value. I am particularly excited about opportunities to support Rome's ambitious "Smart City 2030" initiative, where data science is pivotal for sustainable urban growth. My proposal would focus on creating open-source tools for traffic prediction that integrate with the city's historic street networks—a solution that respects Rome's physical constraints while leveraging modern data infrastructure. This isn't theoretical; I've already prototyped a similar model using OpenStreetMap data and validated it against historical traffic datasets from European urban studies.</w:t>
      </w:r>
    </w:p>
    <w:p>
      <w:pPr>
        <w:pStyle w:val="BodyText"/>
      </w:pPr>
      <w:r>
        <w:t xml:space="preserve">Ultimately, my professional journey has been guided by a simple truth: meaningful data science requires both technical excellence and cultural empathy. In Rome, where the Colosseum stands as a testament to human ingenuity across millennia, I see the perfect environment to practice this principle. I am not merely seeking employment; I am committed to becoming an integral part of Italy's next innovation wave while honoring the city that has inspired countless generations. My</w:t>
      </w:r>
      <w:r>
        <w:t xml:space="preserve"> </w:t>
      </w:r>
      <w:r>
        <w:rPr>
          <w:iCs/>
          <w:i/>
        </w:rPr>
        <w:t xml:space="preserve">Personal Statement</w:t>
      </w:r>
      <w:r>
        <w:t xml:space="preserve"> </w:t>
      </w:r>
      <w:r>
        <w:t xml:space="preserve">concludes with unwavering conviction: as a Data Scientist ready to translate data into action, Rome is where my career purpose finds its most authentic expression. I eagerly anticipate the opportunity to bring my skills in predictive analytics, ethical AI implementation, and cross-cultural collaboration to your team in Italy Rome—where every dataset holds the potential to illuminate both historical wisdom and future possibility.</w:t>
      </w:r>
    </w:p>
    <w:p>
      <w:pPr>
        <w:pStyle w:val="BodyText"/>
      </w:pPr>
      <w:r>
        <w:t xml:space="preserve">The synergy of Rome's timeless elegance with cutting-edge data science represents a rare professional calling. I am prepared not just to work here, but to thrive in this environment, contributing meaningfully while embracing the city's spirit. As a Data Scientist who understands that technology serves humanity first, I believe my background aligns precisely with Italy Rome's aspirations for intelligent, sustainable growth. This is where my journey converges with Rome’s enduring legacy—and I am ready to write the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Italy Rome</dc:title>
  <dc:creator/>
  <dc:language>en</dc:language>
  <cp:keywords/>
  <dcterms:created xsi:type="dcterms:W3CDTF">2026-07-14T05:50:13Z</dcterms:created>
  <dcterms:modified xsi:type="dcterms:W3CDTF">2026-07-14T05:50:13Z</dcterms:modified>
</cp:coreProperties>
</file>

<file path=docProps/custom.xml><?xml version="1.0" encoding="utf-8"?>
<Properties xmlns="http://schemas.openxmlformats.org/officeDocument/2006/custom-properties" xmlns:vt="http://schemas.openxmlformats.org/officeDocument/2006/docPropsVTypes"/>
</file>